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AC12A" w14:textId="4D92CBB6" w:rsidR="00227618" w:rsidRPr="00D22C37" w:rsidRDefault="0000623B" w:rsidP="0000623B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22C37">
        <w:rPr>
          <w:rFonts w:ascii="Times New Roman" w:hAnsi="Times New Roman" w:cs="Times New Roman"/>
          <w:b/>
          <w:bCs/>
          <w:sz w:val="28"/>
          <w:szCs w:val="28"/>
        </w:rPr>
        <w:t>HW 6b: Image classification using custom dataset (15 Points)</w:t>
      </w:r>
      <w:r w:rsidR="00D22C37">
        <w:rPr>
          <w:rFonts w:ascii="Times New Roman" w:hAnsi="Times New Roman" w:cs="Times New Roman"/>
          <w:b/>
          <w:bCs/>
          <w:sz w:val="28"/>
          <w:szCs w:val="28"/>
        </w:rPr>
        <w:t xml:space="preserve"> – Due 15 Dec</w:t>
      </w:r>
    </w:p>
    <w:p w14:paraId="2D424B2C" w14:textId="2650E419" w:rsidR="0000623B" w:rsidRDefault="0000623B" w:rsidP="000062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the previous HW, we did image classification on CIFAR10 dataset. In this HW, you will use a custom dataset of your own choice. You can pick any custom dataset (the dataset should not be available as part of </w:t>
      </w:r>
      <w:proofErr w:type="spellStart"/>
      <w:r>
        <w:rPr>
          <w:rFonts w:ascii="Times New Roman" w:hAnsi="Times New Roman" w:cs="Times New Roman"/>
          <w:sz w:val="28"/>
          <w:szCs w:val="28"/>
        </w:rPr>
        <w:t>pytorc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atasets). Write your own class to create dataset.</w:t>
      </w:r>
    </w:p>
    <w:p w14:paraId="48F15E20" w14:textId="77777777" w:rsidR="00D22C37" w:rsidRDefault="00D22C37" w:rsidP="00D22C3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D22C37">
        <w:rPr>
          <w:rFonts w:ascii="Times New Roman" w:hAnsi="Times New Roman" w:cs="Times New Roman"/>
          <w:b/>
          <w:bCs/>
          <w:sz w:val="28"/>
          <w:szCs w:val="28"/>
        </w:rPr>
        <w:t>Requirements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2F8FC0AB" w14:textId="6DDCAA2A" w:rsidR="00D22C37" w:rsidRDefault="00D22C37" w:rsidP="00D22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Write a class to create a dataset</w:t>
      </w:r>
    </w:p>
    <w:p w14:paraId="6EB4D427" w14:textId="3F0EA2FE" w:rsidR="00D22C37" w:rsidRPr="00D22C37" w:rsidRDefault="00D22C37" w:rsidP="00D22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22C37">
        <w:rPr>
          <w:rFonts w:ascii="Times New Roman" w:hAnsi="Times New Roman" w:cs="Times New Roman"/>
          <w:sz w:val="28"/>
          <w:szCs w:val="28"/>
        </w:rPr>
        <w:t>Try at least two pre-trained models</w:t>
      </w:r>
    </w:p>
    <w:p w14:paraId="2A3BD6E7" w14:textId="504856B7" w:rsidR="00D22C37" w:rsidRPr="00D22C37" w:rsidRDefault="00D22C37" w:rsidP="00D22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22C37">
        <w:rPr>
          <w:rFonts w:ascii="Times New Roman" w:hAnsi="Times New Roman" w:cs="Times New Roman"/>
          <w:sz w:val="28"/>
          <w:szCs w:val="28"/>
        </w:rPr>
        <w:t xml:space="preserve"> For each pre-trained model </w:t>
      </w:r>
      <w:r w:rsidRPr="00D22C37">
        <w:rPr>
          <w:rFonts w:ascii="Times New Roman" w:hAnsi="Times New Roman" w:cs="Times New Roman"/>
          <w:sz w:val="28"/>
          <w:szCs w:val="28"/>
        </w:rPr>
        <w:t>try unfreezing</w:t>
      </w:r>
      <w:r w:rsidRPr="00D22C37">
        <w:rPr>
          <w:rFonts w:ascii="Times New Roman" w:hAnsi="Times New Roman" w:cs="Times New Roman"/>
          <w:sz w:val="28"/>
          <w:szCs w:val="28"/>
        </w:rPr>
        <w:t xml:space="preserve"> different layers</w:t>
      </w:r>
    </w:p>
    <w:p w14:paraId="54B023C6" w14:textId="255EBFEE" w:rsidR="00D22C37" w:rsidRPr="00D22C37" w:rsidRDefault="00D22C37" w:rsidP="00D22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22C37">
        <w:rPr>
          <w:rFonts w:ascii="Times New Roman" w:hAnsi="Times New Roman" w:cs="Times New Roman"/>
          <w:sz w:val="28"/>
          <w:szCs w:val="28"/>
        </w:rPr>
        <w:t xml:space="preserve">Try some data </w:t>
      </w:r>
      <w:r w:rsidRPr="00D22C37">
        <w:rPr>
          <w:rFonts w:ascii="Times New Roman" w:hAnsi="Times New Roman" w:cs="Times New Roman"/>
          <w:sz w:val="28"/>
          <w:szCs w:val="28"/>
        </w:rPr>
        <w:t>augmentation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4594431" w14:textId="77777777" w:rsidR="00D22C37" w:rsidRPr="00D22C37" w:rsidRDefault="00D22C37" w:rsidP="00D22C3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D22C37">
        <w:rPr>
          <w:rFonts w:ascii="Times New Roman" w:hAnsi="Times New Roman" w:cs="Times New Roman"/>
          <w:sz w:val="28"/>
          <w:szCs w:val="28"/>
        </w:rPr>
        <w:t xml:space="preserve"> Try two different data loaders (</w:t>
      </w:r>
      <w:proofErr w:type="spellStart"/>
      <w:r w:rsidRPr="00D22C37">
        <w:rPr>
          <w:rFonts w:ascii="Times New Roman" w:hAnsi="Times New Roman" w:cs="Times New Roman"/>
          <w:sz w:val="28"/>
          <w:szCs w:val="28"/>
        </w:rPr>
        <w:t>OncCycleLR</w:t>
      </w:r>
      <w:proofErr w:type="spellEnd"/>
      <w:r w:rsidRPr="00D22C37">
        <w:rPr>
          <w:rFonts w:ascii="Times New Roman" w:hAnsi="Times New Roman" w:cs="Times New Roman"/>
          <w:sz w:val="28"/>
          <w:szCs w:val="28"/>
        </w:rPr>
        <w:t>) is required. You can try one more.</w:t>
      </w:r>
    </w:p>
    <w:p w14:paraId="084B4A28" w14:textId="77777777" w:rsidR="00D22C37" w:rsidRDefault="00D22C37" w:rsidP="0000623B">
      <w:pPr>
        <w:rPr>
          <w:rFonts w:ascii="Times New Roman" w:hAnsi="Times New Roman" w:cs="Times New Roman"/>
          <w:sz w:val="28"/>
          <w:szCs w:val="28"/>
        </w:rPr>
      </w:pPr>
    </w:p>
    <w:p w14:paraId="23271AAF" w14:textId="5E41B8D4" w:rsidR="0000623B" w:rsidRDefault="0000623B" w:rsidP="000062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me suggested datasets (</w:t>
      </w:r>
      <w:hyperlink r:id="rId5" w:history="1">
        <w:r w:rsidRPr="003C128A">
          <w:rPr>
            <w:rStyle w:val="Hyperlink"/>
            <w:rFonts w:ascii="Times New Roman" w:hAnsi="Times New Roman" w:cs="Times New Roman"/>
            <w:sz w:val="28"/>
            <w:szCs w:val="28"/>
          </w:rPr>
          <w:t>https://course.fast.ai/datasets</w:t>
        </w:r>
      </w:hyperlink>
      <w:proofErr w:type="gramStart"/>
      <w:r>
        <w:rPr>
          <w:rFonts w:ascii="Times New Roman" w:hAnsi="Times New Roman" w:cs="Times New Roman"/>
          <w:sz w:val="28"/>
          <w:szCs w:val="28"/>
        </w:rPr>
        <w:t>) :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noProof/>
        </w:rPr>
        <w:drawing>
          <wp:inline distT="0" distB="0" distL="0" distR="0" wp14:anchorId="39DBA8A9" wp14:editId="6B86571D">
            <wp:extent cx="5943600" cy="444055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C961A" w14:textId="7688051A" w:rsidR="0000623B" w:rsidRDefault="0000623B" w:rsidP="0000623B">
      <w:pPr>
        <w:rPr>
          <w:rFonts w:ascii="Times New Roman" w:hAnsi="Times New Roman" w:cs="Times New Roman"/>
          <w:sz w:val="28"/>
          <w:szCs w:val="28"/>
        </w:rPr>
      </w:pPr>
    </w:p>
    <w:p w14:paraId="5B38A184" w14:textId="02D66D4A" w:rsidR="0000623B" w:rsidRDefault="0000623B" w:rsidP="000062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From these, </w:t>
      </w:r>
      <w:proofErr w:type="spellStart"/>
      <w:r>
        <w:rPr>
          <w:rFonts w:ascii="Times New Roman" w:hAnsi="Times New Roman" w:cs="Times New Roman"/>
          <w:sz w:val="28"/>
          <w:szCs w:val="28"/>
        </w:rPr>
        <w:t>Imagenett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might be the easiest one. I will encourage students to try this on your own images or any other dataset from Kaggle as well. </w:t>
      </w:r>
    </w:p>
    <w:p w14:paraId="772B6288" w14:textId="162855A3" w:rsidR="0000623B" w:rsidRDefault="0000623B" w:rsidP="0000623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 project on your CVs with a custom dataset will help you standout. </w:t>
      </w:r>
      <w:r w:rsidR="00D22C37">
        <w:rPr>
          <w:rFonts w:ascii="Times New Roman" w:hAnsi="Times New Roman" w:cs="Times New Roman"/>
          <w:sz w:val="28"/>
          <w:szCs w:val="28"/>
        </w:rPr>
        <w:t xml:space="preserve">If you are not able to complete the </w:t>
      </w:r>
      <w:proofErr w:type="gramStart"/>
      <w:r w:rsidR="00D22C37">
        <w:rPr>
          <w:rFonts w:ascii="Times New Roman" w:hAnsi="Times New Roman" w:cs="Times New Roman"/>
          <w:sz w:val="28"/>
          <w:szCs w:val="28"/>
        </w:rPr>
        <w:t>project</w:t>
      </w:r>
      <w:proofErr w:type="gramEnd"/>
      <w:r w:rsidR="00D22C37">
        <w:rPr>
          <w:rFonts w:ascii="Times New Roman" w:hAnsi="Times New Roman" w:cs="Times New Roman"/>
          <w:sz w:val="28"/>
          <w:szCs w:val="28"/>
        </w:rPr>
        <w:t xml:space="preserve"> then you can keep </w:t>
      </w:r>
      <w:proofErr w:type="spellStart"/>
      <w:r w:rsidR="00D22C37">
        <w:rPr>
          <w:rFonts w:ascii="Times New Roman" w:hAnsi="Times New Roman" w:cs="Times New Roman"/>
          <w:sz w:val="28"/>
          <w:szCs w:val="28"/>
        </w:rPr>
        <w:t>Imagenette</w:t>
      </w:r>
      <w:proofErr w:type="spellEnd"/>
      <w:r w:rsidR="00D22C37">
        <w:rPr>
          <w:rFonts w:ascii="Times New Roman" w:hAnsi="Times New Roman" w:cs="Times New Roman"/>
          <w:sz w:val="28"/>
          <w:szCs w:val="28"/>
        </w:rPr>
        <w:t xml:space="preserve"> as a backup dataset.</w:t>
      </w:r>
    </w:p>
    <w:sectPr w:rsidR="00006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B2317C"/>
    <w:multiLevelType w:val="hybridMultilevel"/>
    <w:tmpl w:val="3C0C100C"/>
    <w:lvl w:ilvl="0" w:tplc="6722231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tzQzMTcyMjGwMLdQ0lEKTi0uzszPAykwrAUATKS96CwAAAA="/>
  </w:docVars>
  <w:rsids>
    <w:rsidRoot w:val="0000623B"/>
    <w:rsid w:val="0000623B"/>
    <w:rsid w:val="00227618"/>
    <w:rsid w:val="00D2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BB44E"/>
  <w15:chartTrackingRefBased/>
  <w15:docId w15:val="{D396DAF4-C460-4BB0-B8B9-EB15045B5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062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23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22C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course.fast.ai/datase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Harpreet</dc:creator>
  <cp:keywords/>
  <dc:description/>
  <cp:lastModifiedBy>Singh, Harpreet</cp:lastModifiedBy>
  <cp:revision>1</cp:revision>
  <dcterms:created xsi:type="dcterms:W3CDTF">2021-12-02T00:47:00Z</dcterms:created>
  <dcterms:modified xsi:type="dcterms:W3CDTF">2021-12-02T00:57:00Z</dcterms:modified>
</cp:coreProperties>
</file>